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1616" w:rsidRPr="009D1616" w:rsidRDefault="009D1616" w:rsidP="009D1616">
      <w:pPr>
        <w:jc w:val="center"/>
        <w:rPr>
          <w:b/>
          <w:i/>
          <w:color w:val="2F5496" w:themeColor="accent5" w:themeShade="BF"/>
          <w:sz w:val="28"/>
          <w:szCs w:val="32"/>
        </w:rPr>
      </w:pPr>
      <w:r w:rsidRPr="009D1616">
        <w:rPr>
          <w:b/>
          <w:i/>
          <w:color w:val="2F5496" w:themeColor="accent5" w:themeShade="BF"/>
          <w:sz w:val="28"/>
          <w:szCs w:val="32"/>
        </w:rPr>
        <w:t>ICT583 Data Science Applications</w:t>
      </w:r>
    </w:p>
    <w:p w:rsidR="009D1616" w:rsidRPr="009D1616" w:rsidRDefault="009D1616" w:rsidP="009D1616">
      <w:pPr>
        <w:jc w:val="center"/>
        <w:rPr>
          <w:color w:val="2F5496" w:themeColor="accent5" w:themeShade="BF"/>
          <w:sz w:val="28"/>
          <w:szCs w:val="32"/>
        </w:rPr>
      </w:pPr>
      <w:r w:rsidRPr="009D1616">
        <w:rPr>
          <w:color w:val="2F5496" w:themeColor="accent5" w:themeShade="BF"/>
          <w:sz w:val="28"/>
          <w:szCs w:val="32"/>
        </w:rPr>
        <w:t>Exercise 2: Data visualization</w:t>
      </w:r>
      <w:bookmarkStart w:id="0" w:name="_GoBack"/>
      <w:bookmarkEnd w:id="0"/>
    </w:p>
    <w:p w:rsidR="005D2EE7" w:rsidRDefault="005D2EE7"/>
    <w:p w:rsidR="005D2EE7" w:rsidRDefault="005D2EE7">
      <w:r>
        <w:t>Install the required packages for Data Visualization:</w:t>
      </w:r>
    </w:p>
    <w:p w:rsidR="005D2EE7" w:rsidRDefault="005D2EE7">
      <w:r>
        <w:rPr>
          <w:noProof/>
        </w:rPr>
        <w:drawing>
          <wp:inline distT="0" distB="0" distL="0" distR="0" wp14:anchorId="68B7C467" wp14:editId="42D91F9D">
            <wp:extent cx="4724400" cy="2790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EE7" w:rsidRDefault="005D2EE7">
      <w:r>
        <w:t xml:space="preserve">Question 1: </w:t>
      </w:r>
    </w:p>
    <w:p w:rsidR="005D2EE7" w:rsidRDefault="005D2EE7">
      <w:r>
        <w:rPr>
          <w:noProof/>
        </w:rPr>
        <w:drawing>
          <wp:inline distT="0" distB="0" distL="0" distR="0" wp14:anchorId="65A789A4" wp14:editId="167113C0">
            <wp:extent cx="5731510" cy="36779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EE7" w:rsidRDefault="005D2EE7" w:rsidP="005D2EE7">
      <w:pPr>
        <w:jc w:val="center"/>
      </w:pPr>
      <w:r>
        <w:rPr>
          <w:noProof/>
        </w:rPr>
        <w:lastRenderedPageBreak/>
        <w:drawing>
          <wp:inline distT="0" distB="0" distL="0" distR="0" wp14:anchorId="4174D7A5" wp14:editId="6986B829">
            <wp:extent cx="3969488" cy="3364785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81940" cy="337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0F99" w:rsidRDefault="00280F99" w:rsidP="005D2EE7">
      <w:pPr>
        <w:jc w:val="center"/>
      </w:pPr>
    </w:p>
    <w:p w:rsidR="005D2EE7" w:rsidRDefault="005D2EE7" w:rsidP="005D2EE7">
      <w:pPr>
        <w:jc w:val="center"/>
      </w:pPr>
    </w:p>
    <w:p w:rsidR="005D2EE7" w:rsidRDefault="005D2EE7" w:rsidP="005D2EE7">
      <w:pPr>
        <w:jc w:val="center"/>
      </w:pPr>
      <w:r>
        <w:rPr>
          <w:noProof/>
        </w:rPr>
        <w:drawing>
          <wp:inline distT="0" distB="0" distL="0" distR="0" wp14:anchorId="112B207B" wp14:editId="20C22D43">
            <wp:extent cx="4231758" cy="3576787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38316" cy="358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EE7" w:rsidRDefault="005D2EE7" w:rsidP="005D2EE7">
      <w:pPr>
        <w:jc w:val="center"/>
      </w:pPr>
      <w:r>
        <w:rPr>
          <w:noProof/>
        </w:rPr>
        <w:lastRenderedPageBreak/>
        <w:drawing>
          <wp:inline distT="0" distB="0" distL="0" distR="0" wp14:anchorId="08A32803" wp14:editId="781E0DF1">
            <wp:extent cx="4054549" cy="3435092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58746" cy="3438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EE7" w:rsidRDefault="005D2EE7" w:rsidP="005D2EE7"/>
    <w:p w:rsidR="005D2EE7" w:rsidRDefault="005D2EE7" w:rsidP="005D2EE7">
      <w:r>
        <w:t>Question 2:</w:t>
      </w:r>
    </w:p>
    <w:p w:rsidR="005D2EE7" w:rsidRDefault="005D2EE7" w:rsidP="005D2EE7"/>
    <w:p w:rsidR="005D2EE7" w:rsidRDefault="005D2EE7" w:rsidP="005D2EE7">
      <w:r>
        <w:rPr>
          <w:noProof/>
        </w:rPr>
        <w:drawing>
          <wp:inline distT="0" distB="0" distL="0" distR="0" wp14:anchorId="4CC8A956" wp14:editId="3D4324AA">
            <wp:extent cx="5731510" cy="312928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EE7" w:rsidRDefault="005D2EE7" w:rsidP="005D2EE7">
      <w:r>
        <w:rPr>
          <w:noProof/>
        </w:rPr>
        <w:lastRenderedPageBreak/>
        <w:drawing>
          <wp:inline distT="0" distB="0" distL="0" distR="0" wp14:anchorId="1F0904BE" wp14:editId="07590ABB">
            <wp:extent cx="4586177" cy="3875335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4429" cy="3882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6BED" w:rsidRDefault="00856BED" w:rsidP="005D2EE7"/>
    <w:p w:rsidR="00856BED" w:rsidRDefault="00856BED" w:rsidP="005D2EE7">
      <w:r>
        <w:t>Improved plot is show below</w:t>
      </w:r>
    </w:p>
    <w:p w:rsidR="005D2EE7" w:rsidRDefault="005D2EE7" w:rsidP="005D2EE7">
      <w:r>
        <w:rPr>
          <w:noProof/>
        </w:rPr>
        <w:drawing>
          <wp:inline distT="0" distB="0" distL="0" distR="0" wp14:anchorId="57A39E03" wp14:editId="02B7035C">
            <wp:extent cx="4118344" cy="34877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24034" cy="3492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6BED" w:rsidRDefault="00856BED" w:rsidP="005D2EE7"/>
    <w:p w:rsidR="00856BED" w:rsidRDefault="00856BED" w:rsidP="005D2EE7"/>
    <w:p w:rsidR="00856BED" w:rsidRDefault="00856BED" w:rsidP="005D2EE7"/>
    <w:p w:rsidR="005D2EE7" w:rsidRDefault="005D2EE7" w:rsidP="005D2EE7"/>
    <w:p w:rsidR="005D2EE7" w:rsidRDefault="005D2EE7" w:rsidP="005D2EE7">
      <w:r>
        <w:t xml:space="preserve">Question 3: </w:t>
      </w:r>
    </w:p>
    <w:p w:rsidR="005D2EE7" w:rsidRDefault="005D2EE7" w:rsidP="005D2EE7">
      <w:r>
        <w:rPr>
          <w:noProof/>
        </w:rPr>
        <w:drawing>
          <wp:inline distT="0" distB="0" distL="0" distR="0" wp14:anchorId="6658CDD7" wp14:editId="1436491D">
            <wp:extent cx="5731510" cy="1915795"/>
            <wp:effectExtent l="0" t="0" r="254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EE7" w:rsidRDefault="005D2EE7" w:rsidP="005D2EE7"/>
    <w:p w:rsidR="005D2EE7" w:rsidRDefault="005D2EE7" w:rsidP="005D2EE7">
      <w:pPr>
        <w:jc w:val="center"/>
      </w:pPr>
      <w:r>
        <w:rPr>
          <w:noProof/>
        </w:rPr>
        <w:drawing>
          <wp:inline distT="0" distB="0" distL="0" distR="0" wp14:anchorId="324EE3F1" wp14:editId="0B2E671D">
            <wp:extent cx="4408967" cy="3726569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21914" cy="3737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EE7" w:rsidRDefault="005D2EE7" w:rsidP="005D2EE7"/>
    <w:p w:rsidR="00B835E7" w:rsidRDefault="00B835E7" w:rsidP="005D2EE7"/>
    <w:p w:rsidR="00B835E7" w:rsidRDefault="00B835E7" w:rsidP="005D2EE7"/>
    <w:p w:rsidR="00B835E7" w:rsidRDefault="00B835E7" w:rsidP="005D2EE7"/>
    <w:p w:rsidR="00B835E7" w:rsidRDefault="00B835E7" w:rsidP="005D2EE7"/>
    <w:p w:rsidR="00B835E7" w:rsidRDefault="00B835E7" w:rsidP="005D2EE7"/>
    <w:p w:rsidR="005D2EE7" w:rsidRDefault="005D2EE7" w:rsidP="005D2EE7">
      <w:r>
        <w:lastRenderedPageBreak/>
        <w:t>Question 4:</w:t>
      </w:r>
    </w:p>
    <w:p w:rsidR="005D2EE7" w:rsidRDefault="005D2EE7" w:rsidP="005D2EE7"/>
    <w:p w:rsidR="005D2EE7" w:rsidRDefault="005D2EE7">
      <w:r>
        <w:rPr>
          <w:noProof/>
        </w:rPr>
        <w:drawing>
          <wp:inline distT="0" distB="0" distL="0" distR="0" wp14:anchorId="067A7C65" wp14:editId="1BC4A3C5">
            <wp:extent cx="5731510" cy="29190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EE7" w:rsidRDefault="005D2EE7">
      <w:r>
        <w:rPr>
          <w:noProof/>
        </w:rPr>
        <w:drawing>
          <wp:inline distT="0" distB="0" distL="0" distR="0" wp14:anchorId="4792A6B6" wp14:editId="2AC95017">
            <wp:extent cx="1665767" cy="1458382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71364" cy="1463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EE7" w:rsidRDefault="005D2EE7">
      <w:r>
        <w:rPr>
          <w:noProof/>
        </w:rPr>
        <w:lastRenderedPageBreak/>
        <w:drawing>
          <wp:inline distT="0" distB="0" distL="0" distR="0" wp14:anchorId="7B5B6F99" wp14:editId="3CB9A6EC">
            <wp:extent cx="5731510" cy="4871720"/>
            <wp:effectExtent l="0" t="0" r="254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7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2EE7" w:rsidRDefault="005D2EE7"/>
    <w:p w:rsidR="005D2EE7" w:rsidRDefault="005D2EE7">
      <w:r>
        <w:t>For Better Visualization:</w:t>
      </w:r>
    </w:p>
    <w:p w:rsidR="005D2EE7" w:rsidRDefault="005D2EE7" w:rsidP="005D2EE7">
      <w:pPr>
        <w:pStyle w:val="ListParagraph"/>
        <w:numPr>
          <w:ilvl w:val="0"/>
          <w:numId w:val="1"/>
        </w:numPr>
      </w:pPr>
      <w:r>
        <w:t>Order the bars in the plot in order</w:t>
      </w:r>
    </w:p>
    <w:p w:rsidR="005D2EE7" w:rsidRDefault="005D2EE7" w:rsidP="005D2EE7">
      <w:pPr>
        <w:pStyle w:val="ListParagraph"/>
        <w:numPr>
          <w:ilvl w:val="0"/>
          <w:numId w:val="1"/>
        </w:numPr>
      </w:pPr>
      <w:r>
        <w:t xml:space="preserve">Keep </w:t>
      </w:r>
      <w:proofErr w:type="spellStart"/>
      <w:r>
        <w:t>lite</w:t>
      </w:r>
      <w:proofErr w:type="spellEnd"/>
      <w:r>
        <w:t xml:space="preserve"> background</w:t>
      </w:r>
    </w:p>
    <w:p w:rsidR="005D2EE7" w:rsidRDefault="005D2EE7" w:rsidP="005D2EE7">
      <w:pPr>
        <w:pStyle w:val="ListParagraph"/>
        <w:numPr>
          <w:ilvl w:val="0"/>
          <w:numId w:val="1"/>
        </w:numPr>
      </w:pPr>
      <w:r>
        <w:t>Add X, Y labels</w:t>
      </w:r>
    </w:p>
    <w:p w:rsidR="005D2EE7" w:rsidRDefault="005D2EE7" w:rsidP="005D2EE7">
      <w:pPr>
        <w:pStyle w:val="ListParagraph"/>
        <w:numPr>
          <w:ilvl w:val="0"/>
          <w:numId w:val="1"/>
        </w:numPr>
      </w:pPr>
      <w:r>
        <w:t>Add appropriate title</w:t>
      </w:r>
    </w:p>
    <w:p w:rsidR="005D2EE7" w:rsidRDefault="005D2EE7" w:rsidP="005D2EE7">
      <w:pPr>
        <w:pStyle w:val="ListParagraph"/>
        <w:numPr>
          <w:ilvl w:val="0"/>
          <w:numId w:val="1"/>
        </w:numPr>
      </w:pPr>
      <w:r>
        <w:t>Add subtitle (optional)</w:t>
      </w:r>
    </w:p>
    <w:p w:rsidR="005D2EE7" w:rsidRDefault="005D2EE7" w:rsidP="005D2EE7">
      <w:pPr>
        <w:pStyle w:val="ListParagraph"/>
        <w:numPr>
          <w:ilvl w:val="0"/>
          <w:numId w:val="1"/>
        </w:numPr>
      </w:pPr>
      <w:r>
        <w:t>Add caption (optional)</w:t>
      </w:r>
    </w:p>
    <w:p w:rsidR="005D2EE7" w:rsidRDefault="005D2EE7" w:rsidP="005D2EE7">
      <w:pPr>
        <w:pStyle w:val="ListParagraph"/>
        <w:numPr>
          <w:ilvl w:val="0"/>
          <w:numId w:val="1"/>
        </w:numPr>
      </w:pPr>
      <w:r>
        <w:t>Maintain better font text and style.</w:t>
      </w:r>
    </w:p>
    <w:p w:rsidR="005D2EE7" w:rsidRDefault="005D2EE7" w:rsidP="005D2EE7">
      <w:pPr>
        <w:pStyle w:val="ListParagraph"/>
        <w:numPr>
          <w:ilvl w:val="0"/>
          <w:numId w:val="1"/>
        </w:numPr>
      </w:pPr>
      <w:r>
        <w:t>Better colo</w:t>
      </w:r>
      <w:r w:rsidR="00685D6B">
        <w:t>u</w:t>
      </w:r>
      <w:r>
        <w:t xml:space="preserve">r selection. </w:t>
      </w:r>
    </w:p>
    <w:sectPr w:rsidR="005D2E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2416D"/>
    <w:multiLevelType w:val="hybridMultilevel"/>
    <w:tmpl w:val="B628CF7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4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tTSwNDE2MzIxNjdR0lEKTi0uzszPAykwqgUAUXmO3SwAAAA="/>
  </w:docVars>
  <w:rsids>
    <w:rsidRoot w:val="0008479D"/>
    <w:rsid w:val="0008479D"/>
    <w:rsid w:val="001F0FCF"/>
    <w:rsid w:val="00280F99"/>
    <w:rsid w:val="004F3BF2"/>
    <w:rsid w:val="005D2EE7"/>
    <w:rsid w:val="00685D6B"/>
    <w:rsid w:val="006C43B9"/>
    <w:rsid w:val="00733D36"/>
    <w:rsid w:val="00856BED"/>
    <w:rsid w:val="0092241E"/>
    <w:rsid w:val="009D1616"/>
    <w:rsid w:val="00A25D73"/>
    <w:rsid w:val="00B835E7"/>
    <w:rsid w:val="00CA0462"/>
    <w:rsid w:val="00CF7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C1BAB6-AF3F-4ACD-92DA-5CECC2CBE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2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70</Words>
  <Characters>402</Characters>
  <Application>Microsoft Office Word</Application>
  <DocSecurity>0</DocSecurity>
  <Lines>3</Lines>
  <Paragraphs>1</Paragraphs>
  <ScaleCrop>false</ScaleCrop>
  <Company>Murdoch University</Company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Jyothi</dc:creator>
  <cp:keywords/>
  <dc:description/>
  <cp:lastModifiedBy>Rajesh Jyothi</cp:lastModifiedBy>
  <cp:revision>24</cp:revision>
  <dcterms:created xsi:type="dcterms:W3CDTF">2020-04-13T13:44:00Z</dcterms:created>
  <dcterms:modified xsi:type="dcterms:W3CDTF">2020-04-13T14:02:00Z</dcterms:modified>
</cp:coreProperties>
</file>